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0493" w:rsidRDefault="00C2192E">
      <w:pPr>
        <w:pStyle w:val="Heading4"/>
      </w:pPr>
      <w:bookmarkStart w:id="0" w:name="teachable-machine-client-app-"/>
      <w:bookmarkStart w:id="1" w:name="step-1"/>
      <w:r>
        <w:t>Step 1</w:t>
      </w:r>
    </w:p>
    <w:p w:rsidR="00B70493" w:rsidRDefault="00C2192E">
      <w:pPr>
        <w:pStyle w:val="FirstParagraph"/>
      </w:pPr>
      <w:r>
        <w:t xml:space="preserve">Go to </w:t>
      </w:r>
      <w:hyperlink r:id="rId7">
        <w:r>
          <w:rPr>
            <w:rStyle w:val="Hyperlink"/>
          </w:rPr>
          <w:t>https://teachablemachine.withgoogle.com/train/image</w:t>
        </w:r>
      </w:hyperlink>
    </w:p>
    <w:p w:rsidR="00B70493" w:rsidRDefault="00C2192E">
      <w:pPr>
        <w:pStyle w:val="Heading4"/>
      </w:pPr>
      <w:bookmarkStart w:id="2" w:name="step-2"/>
      <w:bookmarkEnd w:id="1"/>
      <w:r>
        <w:t>Step 2</w:t>
      </w:r>
    </w:p>
    <w:p w:rsidR="00B70493" w:rsidRDefault="00C2192E">
      <w:pPr>
        <w:pStyle w:val="FirstParagraph"/>
      </w:pPr>
      <w:r>
        <w:t>Name the different classes for your model</w:t>
      </w:r>
    </w:p>
    <w:p w:rsidR="00B70493" w:rsidRDefault="00C2192E">
      <w:pPr>
        <w:pStyle w:val="Heading4"/>
      </w:pPr>
      <w:bookmarkStart w:id="3" w:name="step-3"/>
      <w:bookmarkEnd w:id="2"/>
      <w:r>
        <w:t>Step 3</w:t>
      </w:r>
    </w:p>
    <w:p w:rsidR="00B70493" w:rsidRDefault="00C2192E">
      <w:pPr>
        <w:pStyle w:val="FirstParagraph"/>
      </w:pPr>
      <w:r>
        <w:t>Upload Different Image from different angles for each class or click on webcam to open webcam and take photo realtime</w:t>
      </w:r>
    </w:p>
    <w:p w:rsidR="00B70493" w:rsidRDefault="00C2192E">
      <w:pPr>
        <w:pStyle w:val="Heading4"/>
      </w:pPr>
      <w:bookmarkStart w:id="4" w:name="step-4"/>
      <w:bookmarkEnd w:id="3"/>
      <w:r>
        <w:t>Step 4</w:t>
      </w:r>
    </w:p>
    <w:p w:rsidR="00B70493" w:rsidRDefault="00C2192E">
      <w:pPr>
        <w:pStyle w:val="FirstParagraph"/>
      </w:pPr>
      <w:r>
        <w:t xml:space="preserve">Click on </w:t>
      </w:r>
      <w:r>
        <w:t xml:space="preserve">Train Model </w:t>
      </w:r>
    </w:p>
    <w:p w:rsidR="00B310F1" w:rsidRDefault="00B310F1" w:rsidP="00B310F1">
      <w:pPr>
        <w:pStyle w:val="BodyText"/>
      </w:pPr>
      <w:r>
        <w:rPr>
          <w:noProof/>
        </w:rPr>
        <w:drawing>
          <wp:inline distT="0" distB="0" distL="0" distR="0">
            <wp:extent cx="5932805" cy="2791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79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Pr="00B310F1" w:rsidRDefault="00B310F1" w:rsidP="00B310F1">
      <w:pPr>
        <w:pStyle w:val="BodyText"/>
      </w:pPr>
    </w:p>
    <w:p w:rsidR="00B70493" w:rsidRDefault="00C2192E">
      <w:pPr>
        <w:pStyle w:val="Heading4"/>
      </w:pPr>
      <w:bookmarkStart w:id="5" w:name="step-5"/>
      <w:bookmarkEnd w:id="4"/>
      <w:r>
        <w:lastRenderedPageBreak/>
        <w:t>Step 5</w:t>
      </w:r>
    </w:p>
    <w:p w:rsidR="00B70493" w:rsidRDefault="00C2192E">
      <w:pPr>
        <w:pStyle w:val="FirstParagraph"/>
      </w:pPr>
      <w:r>
        <w:t xml:space="preserve">Click on Export Model  </w:t>
      </w:r>
    </w:p>
    <w:p w:rsidR="00B310F1" w:rsidRPr="00B310F1" w:rsidRDefault="00B310F1" w:rsidP="00B310F1">
      <w:pPr>
        <w:pStyle w:val="BodyText"/>
      </w:pPr>
      <w:r>
        <w:rPr>
          <w:noProof/>
        </w:rPr>
        <w:drawing>
          <wp:inline distT="0" distB="0" distL="0" distR="0">
            <wp:extent cx="5930900" cy="29533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95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B310F1">
      <w:pPr>
        <w:pStyle w:val="BodyText"/>
      </w:pPr>
      <w:r>
        <w:rPr>
          <w:noProof/>
        </w:rPr>
        <w:drawing>
          <wp:inline distT="0" distB="0" distL="0" distR="0" wp14:anchorId="525EA27F" wp14:editId="138CB742">
            <wp:extent cx="5943600" cy="36728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2192E">
        <w:t>Upload or Download your Model</w:t>
      </w:r>
    </w:p>
    <w:p w:rsidR="00B70493" w:rsidRDefault="00C2192E">
      <w:r>
        <w:pict>
          <v:rect id="_x0000_i1026" style="width:0;height:1.5pt" o:hralign="center" o:hrstd="t" o:hr="t"/>
        </w:pict>
      </w:r>
    </w:p>
    <w:p w:rsidR="00B310F1" w:rsidRPr="00B310F1" w:rsidRDefault="00B310F1">
      <w:pPr>
        <w:pStyle w:val="Heading2"/>
        <w:rPr>
          <w:rFonts w:ascii="Times New Roman" w:hAnsi="Times New Roman" w:cs="Times New Roman"/>
          <w:color w:val="0F243E" w:themeColor="text2" w:themeShade="80"/>
          <w:sz w:val="40"/>
          <w:szCs w:val="40"/>
        </w:rPr>
      </w:pPr>
      <w:bookmarkStart w:id="6" w:name="step-1-1"/>
      <w:bookmarkEnd w:id="5"/>
      <w:r w:rsidRPr="00B310F1">
        <w:rPr>
          <w:rFonts w:ascii="Times New Roman" w:hAnsi="Times New Roman" w:cs="Times New Roman"/>
          <w:color w:val="0F243E" w:themeColor="text2" w:themeShade="80"/>
          <w:sz w:val="40"/>
          <w:szCs w:val="40"/>
        </w:rPr>
        <w:lastRenderedPageBreak/>
        <w:t>SETUP THE SERVER</w:t>
      </w:r>
    </w:p>
    <w:p w:rsidR="00B70493" w:rsidRDefault="00C2192E">
      <w:pPr>
        <w:pStyle w:val="Heading2"/>
      </w:pPr>
      <w:r>
        <w:t>Step 1</w:t>
      </w:r>
    </w:p>
    <w:p w:rsidR="00B70493" w:rsidRDefault="00C2192E">
      <w:pPr>
        <w:pStyle w:val="Compact"/>
        <w:numPr>
          <w:ilvl w:val="0"/>
          <w:numId w:val="4"/>
        </w:numPr>
      </w:pPr>
      <w:r>
        <w:t xml:space="preserve">Download the zip and Extract the files </w:t>
      </w:r>
      <w:r w:rsidR="00B310F1">
        <w:rPr>
          <w:noProof/>
        </w:rPr>
        <w:drawing>
          <wp:inline distT="0" distB="0" distL="0" distR="0" wp14:anchorId="40223C6B" wp14:editId="7C74AB56">
            <wp:extent cx="5935980" cy="3390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C2192E">
      <w:pPr>
        <w:pStyle w:val="Compact"/>
        <w:numPr>
          <w:ilvl w:val="0"/>
          <w:numId w:val="4"/>
        </w:numPr>
      </w:pPr>
      <w:r>
        <w:t>Open the folder and click on the add</w:t>
      </w:r>
      <w:r>
        <w:t>ress bar and type cmd.exe</w:t>
      </w:r>
    </w:p>
    <w:p w:rsidR="00B310F1" w:rsidRDefault="00B310F1" w:rsidP="00B310F1">
      <w:pPr>
        <w:pStyle w:val="Compact"/>
        <w:ind w:left="720"/>
      </w:pPr>
      <w:r>
        <w:rPr>
          <w:noProof/>
        </w:rPr>
        <w:drawing>
          <wp:inline distT="0" distB="0" distL="0" distR="0">
            <wp:extent cx="5935980" cy="3398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F1" w:rsidRDefault="00B310F1" w:rsidP="00B310F1">
      <w:pPr>
        <w:pStyle w:val="Compact"/>
        <w:ind w:left="720"/>
      </w:pPr>
      <w:r>
        <w:t>This will open cmd.exe on the project folder</w:t>
      </w:r>
    </w:p>
    <w:p w:rsidR="00B70493" w:rsidRDefault="00C2192E">
      <w:pPr>
        <w:pStyle w:val="Heading2"/>
      </w:pPr>
      <w:bookmarkStart w:id="7" w:name="step-2-1"/>
      <w:bookmarkEnd w:id="6"/>
      <w:r>
        <w:lastRenderedPageBreak/>
        <w:t>Step 2</w:t>
      </w:r>
    </w:p>
    <w:p w:rsidR="00B70493" w:rsidRDefault="00C2192E">
      <w:pPr>
        <w:pStyle w:val="FirstParagraph"/>
      </w:pPr>
      <w:r>
        <w:t xml:space="preserve">Now open the browser and get your Teachable machine trained AI model link or download the model and edit the </w:t>
      </w:r>
      <w:hyperlink r:id="rId13">
        <w:r w:rsidRPr="003E2B29">
          <w:rPr>
            <w:rStyle w:val="VerbatimChar"/>
            <w:color w:val="FFFFFF" w:themeColor="background1"/>
            <w:shd w:val="clear" w:color="auto" w:fill="7F7F7F" w:themeFill="text1" w:themeFillTint="80"/>
          </w:rPr>
          <w:t>config.yml</w:t>
        </w:r>
      </w:hyperlink>
      <w:r>
        <w:t xml:space="preserve"> file</w:t>
      </w:r>
    </w:p>
    <w:p w:rsidR="00B70493" w:rsidRDefault="00C2192E">
      <w:pPr>
        <w:pStyle w:val="Heading4"/>
        <w:numPr>
          <w:ilvl w:val="0"/>
          <w:numId w:val="6"/>
        </w:numPr>
      </w:pPr>
      <w:bookmarkStart w:id="8" w:name="first-upload-your-model"/>
      <w:r>
        <w:t>First upload your model</w:t>
      </w:r>
      <w:bookmarkEnd w:id="8"/>
      <w:r w:rsidR="00B310F1">
        <w:rPr>
          <w:noProof/>
        </w:rPr>
        <w:drawing>
          <wp:inline distT="0" distB="0" distL="0" distR="0">
            <wp:extent cx="5943600" cy="36728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2B29" w:rsidRDefault="003E2B29" w:rsidP="003E2B29">
      <w:pPr>
        <w:pStyle w:val="Heading4"/>
        <w:ind w:left="720"/>
      </w:pPr>
      <w:bookmarkStart w:id="9" w:name="copy-the-sharable-link"/>
    </w:p>
    <w:p w:rsidR="003E2B29" w:rsidRPr="003E2B29" w:rsidRDefault="003E2B29" w:rsidP="003E2B29">
      <w:pPr>
        <w:pStyle w:val="BodyText"/>
      </w:pPr>
    </w:p>
    <w:p w:rsidR="003E2B29" w:rsidRDefault="00C2192E">
      <w:pPr>
        <w:pStyle w:val="Heading4"/>
        <w:numPr>
          <w:ilvl w:val="0"/>
          <w:numId w:val="6"/>
        </w:numPr>
      </w:pPr>
      <w:r>
        <w:lastRenderedPageBreak/>
        <w:t>Copy the sharable link</w:t>
      </w:r>
      <w:bookmarkEnd w:id="9"/>
    </w:p>
    <w:p w:rsidR="00B70493" w:rsidRDefault="00B310F1" w:rsidP="003E2B29">
      <w:pPr>
        <w:pStyle w:val="Heading4"/>
        <w:ind w:left="720"/>
      </w:pPr>
      <w:r w:rsidRPr="00B310F1">
        <w:drawing>
          <wp:inline distT="0" distB="0" distL="0" distR="0" wp14:anchorId="4D0176CC" wp14:editId="4C37533D">
            <wp:extent cx="5935980" cy="34975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9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F1" w:rsidRPr="00B310F1" w:rsidRDefault="00B310F1" w:rsidP="00B310F1">
      <w:pPr>
        <w:pStyle w:val="BodyText"/>
      </w:pPr>
    </w:p>
    <w:p w:rsidR="00B70493" w:rsidRDefault="00C2192E">
      <w:pPr>
        <w:pStyle w:val="Heading4"/>
        <w:numPr>
          <w:ilvl w:val="0"/>
          <w:numId w:val="6"/>
        </w:numPr>
        <w:rPr>
          <w:rStyle w:val="VerbatimChar"/>
        </w:rPr>
      </w:pPr>
      <w:bookmarkStart w:id="10" w:name="X16fa9b7a86bd155c244b4a9cab683522668b6f5"/>
      <w:r>
        <w:t xml:space="preserve">Paste the link in config.yml file for the field </w:t>
      </w:r>
      <w:r>
        <w:rPr>
          <w:rStyle w:val="VerbatimChar"/>
        </w:rPr>
        <w:t>TEAC</w:t>
      </w:r>
      <w:r>
        <w:rPr>
          <w:rStyle w:val="VerbatimChar"/>
        </w:rPr>
        <w:t>HABLE_MACHINE_URL</w:t>
      </w:r>
      <w:bookmarkEnd w:id="10"/>
    </w:p>
    <w:p w:rsidR="00B310F1" w:rsidRPr="00B310F1" w:rsidRDefault="00B310F1" w:rsidP="00B310F1">
      <w:pPr>
        <w:pStyle w:val="BodyText"/>
      </w:pPr>
    </w:p>
    <w:p w:rsidR="00B70493" w:rsidRDefault="00C2192E" w:rsidP="00B310F1">
      <w:r>
        <w:t xml:space="preserve">Eg: </w:t>
      </w:r>
      <w:hyperlink r:id="rId15">
        <w:r w:rsidRPr="00B310F1">
          <w:rPr>
            <w:rStyle w:val="VerbatimChar"/>
            <w:color w:val="FFFFFF" w:themeColor="background1"/>
            <w:shd w:val="clear" w:color="auto" w:fill="7F7F7F" w:themeFill="text1" w:themeFillTint="80"/>
          </w:rPr>
          <w:t>config.yml</w:t>
        </w:r>
      </w:hyperlink>
    </w:p>
    <w:p w:rsidR="00B70493" w:rsidRPr="00B310F1" w:rsidRDefault="00C2192E" w:rsidP="00B310F1">
      <w:pPr>
        <w:pStyle w:val="SourceCode"/>
        <w:shd w:val="clear" w:color="auto" w:fill="000000" w:themeFill="text1"/>
        <w:rPr>
          <w:i/>
          <w:color w:val="FFFFFF" w:themeColor="background1"/>
          <w:sz w:val="20"/>
        </w:rPr>
      </w:pPr>
      <w:r w:rsidRPr="00B310F1">
        <w:rPr>
          <w:rStyle w:val="FunctionTok"/>
          <w:color w:val="FFFFFF" w:themeColor="background1"/>
        </w:rPr>
        <w:t>TEACHABLE_MACHINE_UR</w:t>
      </w:r>
      <w:r w:rsidR="00B310F1" w:rsidRPr="00B310F1">
        <w:rPr>
          <w:rStyle w:val="FunctionTok"/>
          <w:color w:val="FFFFFF" w:themeColor="background1"/>
        </w:rPr>
        <w:t>L</w:t>
      </w:r>
      <w:r w:rsidRPr="00B310F1">
        <w:rPr>
          <w:rStyle w:val="KeywordTok"/>
          <w:color w:val="FFFFFF" w:themeColor="background1"/>
        </w:rPr>
        <w:t>:</w:t>
      </w:r>
      <w:r w:rsidR="00B310F1" w:rsidRPr="00B310F1">
        <w:rPr>
          <w:rStyle w:val="KeywordTok"/>
          <w:color w:val="FFFFFF" w:themeColor="background1"/>
        </w:rPr>
        <w:t xml:space="preserve"> </w:t>
      </w:r>
      <w:r w:rsidRPr="00B310F1">
        <w:rPr>
          <w:rStyle w:val="AttributeTok"/>
          <w:i/>
          <w:color w:val="FFFFFF" w:themeColor="background1"/>
          <w:sz w:val="18"/>
        </w:rPr>
        <w:t>https://teachablemachine.withgoogle.com/models/XXXXXX/</w:t>
      </w:r>
    </w:p>
    <w:p w:rsidR="00B70493" w:rsidRPr="003E2B29" w:rsidRDefault="00C2192E" w:rsidP="00B310F1">
      <w:pPr>
        <w:pStyle w:val="FirstParagraph"/>
        <w:ind w:firstLine="240"/>
        <w:rPr>
          <w:color w:val="000000" w:themeColor="text1"/>
        </w:rPr>
      </w:pPr>
      <w:r w:rsidRPr="003E2B29">
        <w:rPr>
          <w:color w:val="000000" w:themeColor="text1"/>
        </w:rPr>
        <w:t xml:space="preserve">Replace </w:t>
      </w:r>
      <w:r w:rsidRPr="003E2B29">
        <w:rPr>
          <w:rStyle w:val="VerbatimChar"/>
          <w:color w:val="FFFFFF" w:themeColor="background1"/>
          <w:shd w:val="clear" w:color="auto" w:fill="7F7F7F" w:themeFill="text1" w:themeFillTint="80"/>
        </w:rPr>
        <w:t>https://teachablemachine.withgoogle.com/models/XXXXXX/</w:t>
      </w:r>
      <w:r w:rsidRPr="003E2B29">
        <w:rPr>
          <w:color w:val="000000" w:themeColor="text1"/>
        </w:rPr>
        <w:t xml:space="preserve"> with your </w:t>
      </w:r>
      <w:r w:rsidR="00B310F1" w:rsidRPr="003E2B29">
        <w:rPr>
          <w:color w:val="000000" w:themeColor="text1"/>
        </w:rPr>
        <w:t xml:space="preserve">model </w:t>
      </w:r>
      <w:r w:rsidRPr="003E2B29">
        <w:rPr>
          <w:color w:val="000000" w:themeColor="text1"/>
        </w:rPr>
        <w:t xml:space="preserve">link </w:t>
      </w:r>
    </w:p>
    <w:p w:rsidR="00B70493" w:rsidRPr="00B310F1" w:rsidRDefault="00C2192E">
      <w:pPr>
        <w:pStyle w:val="Heading2"/>
        <w:rPr>
          <w:sz w:val="40"/>
        </w:rPr>
      </w:pPr>
      <w:bookmarkStart w:id="11" w:name="step-3-1"/>
      <w:bookmarkEnd w:id="7"/>
      <w:r w:rsidRPr="00B310F1">
        <w:rPr>
          <w:sz w:val="40"/>
        </w:rPr>
        <w:t>S</w:t>
      </w:r>
      <w:r w:rsidRPr="00B310F1">
        <w:rPr>
          <w:sz w:val="40"/>
        </w:rPr>
        <w:t>tep 3</w:t>
      </w:r>
    </w:p>
    <w:p w:rsidR="00B70493" w:rsidRPr="00B310F1" w:rsidRDefault="00C2192E">
      <w:pPr>
        <w:pStyle w:val="FirstParagraph"/>
        <w:rPr>
          <w:b/>
        </w:rPr>
      </w:pPr>
      <w:r w:rsidRPr="00B310F1">
        <w:rPr>
          <w:b/>
        </w:rPr>
        <w:t>Start server and host the app on the local machine</w:t>
      </w:r>
    </w:p>
    <w:p w:rsidR="00B70493" w:rsidRDefault="00C2192E">
      <w:pPr>
        <w:pStyle w:val="BodyText"/>
      </w:pPr>
      <w:r>
        <w:t>In cmd.exe type:</w:t>
      </w:r>
    </w:p>
    <w:p w:rsidR="00B310F1" w:rsidRDefault="00C2192E" w:rsidP="00B310F1">
      <w:pPr>
        <w:pStyle w:val="SourceCode"/>
        <w:shd w:val="clear" w:color="auto" w:fill="000000" w:themeFill="text1"/>
        <w:rPr>
          <w:rStyle w:val="VerbatimChar"/>
        </w:rPr>
      </w:pPr>
      <w:r>
        <w:rPr>
          <w:rStyle w:val="VerbatimChar"/>
        </w:rPr>
        <w:t>python server.py</w:t>
      </w:r>
    </w:p>
    <w:p w:rsidR="00B310F1" w:rsidRDefault="00B310F1" w:rsidP="00B310F1">
      <w:pPr>
        <w:pStyle w:val="SourceCode"/>
        <w:shd w:val="clear" w:color="auto" w:fill="FFFFFF" w:themeFill="background1"/>
      </w:pPr>
      <w:r>
        <w:t xml:space="preserve"> </w:t>
      </w:r>
    </w:p>
    <w:p w:rsidR="00B70493" w:rsidRDefault="00B310F1" w:rsidP="00B310F1">
      <w:pPr>
        <w:pStyle w:val="SourceCode"/>
        <w:shd w:val="clear" w:color="auto" w:fill="000000" w:themeFill="text1"/>
      </w:pPr>
      <w:r>
        <w:rPr>
          <w:noProof/>
        </w:rPr>
        <w:lastRenderedPageBreak/>
        <w:drawing>
          <wp:inline distT="0" distB="0" distL="0" distR="0" wp14:anchorId="26A4A178" wp14:editId="14D33CDB">
            <wp:extent cx="5943600" cy="15163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C2192E">
      <w:pPr>
        <w:pStyle w:val="FirstParagraph"/>
      </w:pPr>
      <w:r>
        <w:t>Our app will be no</w:t>
      </w:r>
      <w:r>
        <w:t xml:space="preserve">w hosted on </w:t>
      </w:r>
      <w:r w:rsidRPr="00B310F1">
        <w:rPr>
          <w:rStyle w:val="VerbatimChar"/>
          <w:color w:val="FFFFFF" w:themeColor="background1"/>
          <w:shd w:val="clear" w:color="auto" w:fill="000000" w:themeFill="text1"/>
        </w:rPr>
        <w:t>https://&lt;your ip&gt;:8080</w:t>
      </w:r>
      <w:r>
        <w:t xml:space="preserve"> Now visit this url using a browser on same device or another device on same network.</w:t>
      </w:r>
    </w:p>
    <w:p w:rsidR="00B70493" w:rsidRDefault="00C2192E">
      <w:pPr>
        <w:pStyle w:val="BodyText"/>
      </w:pPr>
      <w:r>
        <w:t xml:space="preserve">Now this warning page will appear. </w:t>
      </w:r>
    </w:p>
    <w:p w:rsidR="007E53EB" w:rsidRDefault="007E53EB">
      <w:pPr>
        <w:pStyle w:val="BodyText"/>
      </w:pPr>
      <w:r>
        <w:rPr>
          <w:noProof/>
        </w:rPr>
        <w:drawing>
          <wp:inline distT="0" distB="0" distL="0" distR="0">
            <wp:extent cx="5943600" cy="2514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67" r="510" b="5955"/>
                    <a:stretch/>
                  </pic:blipFill>
                  <pic:spPr bwMode="auto"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0493" w:rsidRDefault="00C2192E">
      <w:pPr>
        <w:pStyle w:val="BodyText"/>
      </w:pPr>
      <w:r>
        <w:t xml:space="preserve">Click on </w:t>
      </w:r>
      <w:r w:rsidRPr="007E53EB">
        <w:rPr>
          <w:rStyle w:val="VerbatimChar"/>
          <w:shd w:val="clear" w:color="auto" w:fill="FFFF00"/>
        </w:rPr>
        <w:t>Advanced</w:t>
      </w:r>
      <w:r>
        <w:t xml:space="preserve"> and click on </w:t>
      </w:r>
      <w:r w:rsidRPr="007E53EB">
        <w:rPr>
          <w:rStyle w:val="VerbatimChar"/>
          <w:shd w:val="clear" w:color="auto" w:fill="FFFF00"/>
        </w:rPr>
        <w:t>Proceed to ...</w:t>
      </w:r>
      <w:r>
        <w:t xml:space="preserve"> Accept the camera permission to en</w:t>
      </w:r>
      <w:bookmarkStart w:id="12" w:name="_GoBack"/>
      <w:bookmarkEnd w:id="12"/>
      <w:r>
        <w:t>able camera.</w:t>
      </w:r>
    </w:p>
    <w:p w:rsidR="007E53EB" w:rsidRDefault="00C2192E" w:rsidP="007E53EB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t xml:space="preserve">Now our app is perfectly working! </w:t>
      </w:r>
      <w:r w:rsidR="007E53E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73"/>
          </mc:Choice>
          <mc:Fallback>
            <w:t>🥳</w:t>
          </mc:Fallback>
        </mc:AlternateContent>
      </w:r>
      <w:r w:rsidR="007E53E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89"/>
          </mc:Choice>
          <mc:Fallback>
            <w:t>🎉</w:t>
          </mc:Fallback>
        </mc:AlternateContent>
      </w:r>
      <w:bookmarkStart w:id="13" w:name="faq"/>
      <w:bookmarkStart w:id="14" w:name="X26b6c8e2412008d06f5f900aeb9f78da8d973e7"/>
      <w:bookmarkEnd w:id="0"/>
      <w:bookmarkEnd w:id="11"/>
    </w:p>
    <w:p w:rsidR="007E53EB" w:rsidRDefault="007E53EB" w:rsidP="007E53EB">
      <w:pPr>
        <w:pStyle w:val="BodyText"/>
      </w:pPr>
    </w:p>
    <w:p w:rsidR="007E53EB" w:rsidRDefault="007E53EB" w:rsidP="007E53EB">
      <w:pPr>
        <w:pStyle w:val="BodyText"/>
      </w:pPr>
    </w:p>
    <w:p w:rsidR="007E53EB" w:rsidRDefault="007E53EB" w:rsidP="007E53EB">
      <w:pPr>
        <w:pStyle w:val="BodyText"/>
      </w:pPr>
      <w:r>
        <w:t>FOR MORE DETAILS READ THE GITHUB README.md file</w:t>
      </w:r>
    </w:p>
    <w:bookmarkEnd w:id="13"/>
    <w:bookmarkEnd w:id="14"/>
    <w:p w:rsidR="00B70493" w:rsidRDefault="00B70493">
      <w:pPr>
        <w:pStyle w:val="Heading5"/>
      </w:pPr>
    </w:p>
    <w:sectPr w:rsidR="00B704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192E" w:rsidRDefault="00C2192E">
      <w:pPr>
        <w:spacing w:after="0"/>
      </w:pPr>
      <w:r>
        <w:separator/>
      </w:r>
    </w:p>
  </w:endnote>
  <w:endnote w:type="continuationSeparator" w:id="0">
    <w:p w:rsidR="00C2192E" w:rsidRDefault="00C219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192E" w:rsidRDefault="00C2192E">
      <w:r>
        <w:separator/>
      </w:r>
    </w:p>
  </w:footnote>
  <w:footnote w:type="continuationSeparator" w:id="0">
    <w:p w:rsidR="00C2192E" w:rsidRDefault="00C219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CB221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84C99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0493"/>
    <w:rsid w:val="003E2B29"/>
    <w:rsid w:val="007E53EB"/>
    <w:rsid w:val="00B310F1"/>
    <w:rsid w:val="00B70493"/>
    <w:rsid w:val="00C219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0BDC6"/>
  <w15:docId w15:val="{F9C4C064-4908-4D1A-B62B-3F457ACB4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./config.y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eachablemachine.withgoogle.com/train/imag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./config.yml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bha Varkey</cp:lastModifiedBy>
  <cp:revision>3</cp:revision>
  <dcterms:created xsi:type="dcterms:W3CDTF">2024-01-08T16:10:00Z</dcterms:created>
  <dcterms:modified xsi:type="dcterms:W3CDTF">2024-01-08T16:29:00Z</dcterms:modified>
</cp:coreProperties>
</file>